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๗</w:t>
      </w:r>
      <w:r>
        <w:t xml:space="preserve"> </w:t>
      </w:r>
      <w:r>
        <w:t xml:space="preserve">ประโยครวม</w:t>
      </w:r>
      <w:r>
        <w:t xml:space="preserve"> </w:t>
      </w:r>
      <w:r>
        <w:t xml:space="preserve">๒๔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หรือยังคะ หยิบสมุดปากกาเข้ามาจดด้วยนะคะ เป็นการหาควให้กับตนเอง เอาล่ะค่ะ เดี๋ยวเราไปเรียนเกี่ยวกับเรื่องประโนึคให้นัอ่านว่าอะไรคะ ฉันและพ่อ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้นี่มันได้แยกออกมาแล้ว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นี่จากที่เราได้เรียนไป และคือคำว่าอะไรเอ่ย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คุณครูได้ไหมคะ ถูกต้องค่ะ นำคำเชื่อมนี่เข้ามาเพื่อทำให้ประโยคนั้กระชับและสละสลวยนั่นเอง เมื่อเราใช้คำเชื่อมนี่เราก็จะได้ประโยคที่ว่า ฉันและพ่อกินข้าวนั่นเองค่ะ เอาล่ะค่ะ เรามาดูประโยค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แสดงว่าขวัญข้าวนี่มีพฤติกรรม 2 อย่างใช่ไหมครับเด็ก ๆ ครับ ลองแยก อย่างเช่นจะแยกได้ว่าอย่างไรลูก ประโยคที่ 1 ขวัญข้าวชอบอ่านหนังสือ และถ้าประโยคที่ 2 จะแยกได้ว่า ขวัญข้าวชอบเขียนหนังสือใช่ไหมครับ โดยใช้คำเชื่อมว่า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เราก็จะได้เป็นขวัญข้าวชอบเขียนหนังสือกับอ่านหนังสือนั่นเองค่ะ เอาล่ะค่ะ วันนี้นะคะ จุดประสงค์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โยครวมและแยกส่วนประกอบของประโยครวมได้นะ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คะ เดี๋ยวคุณครูจะให้นักเรียนศึกษาประโยคสามัญ ประโยครวม ประโยคซ้อนนะคะ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ก็ช่วยดูแลอำนวยความสะดวกให้กับนักเรียนนะครับ อีกทั้งให้คำแนะนำนักเรียนในการศึกษาใบความรู้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จะเรียนประโยครวมนักเรียนก็จะต้องรู้ก่อนนะคะว่่า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เป็นประโยครวมได้โดยใช้คำเชื่อม และเราก็จะนำประโยคเหล่านี้มาเป็นคำซ้อนได้ซึ่งมันก็จะมีวิธีการต่าง ๆเราถึงจะต้องเรียนพื้นฐานกันก่อนไงคะ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ประโยคถึง 3 ประโยคด้วยกัน 3 ประโยคนี่เมื่อก่อน สมัยที่ครูเรียนก็ไม่ได้ชื่อนี้นะ ประโยคแรกภาษาบาลีบอก เอกรรถประโยคมาสมัยนี้เปลี่ยนเป็นประโยคพื้นฐานและประโยครวมเมื่อก่อนเรียนประโยคความรวม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</w:t>
      </w:r>
    </w:p>
    <w:p>
      <w:pPr>
        <w:pStyle w:val="BodyText"/>
      </w:pPr>
      <w:r>
        <w:t xml:space="preserve">(คุณครูปรเมษฐ) พอเป็นประโยคซ้อนประโยคความซ้อน แล้วปัจจุบันเป็นประโยคซ้อน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ก็มี 3 ประโยคเหมือนเดิมนั่นล่ะ ประโยครวม ประโย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ใบความรู้กันก่อนค่ะ นี่คือตัวอย่างของใบความรู้นะคะหลังจากที่นักเรียนศึกษาเป็นที่เรียบร้อยแล้วมาเจอกันค่ะ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คุณครูปรเมษฐเลยนะคะ เอาล่ะค่ะ ประโยครวม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ประกอบด้วยมีความหมายชัดเจน ประกอบด้วยประธานและภาคแสดง มีประธานและภาคแสดงก็จะ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จะมีนามหรือสรรพนาม อย่างเช่น นามก็จะเป็นชื่อนะคะ ยกตัวอย่าง อย่างเช่นชื่อ กริยาต่อมา ภาคแสดงนี่จะเป็นกริยาค่ะ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คำกริยาอกรรม กิน นั่ง นอนยืน เดิน อะไรพวกนี้ถ้าให้สมบูรณ์นี่ ในภาคแสดง จะประกอบด้วย กริยากรรม ก็จะสมบูรณ์ ประโยคก็จะลงครบสมบุ ณเลย แต่อันนี้เข้าใจ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ภาคประธานก็คือ นาม หรือ สรรพนาม แล้วจะเป็นอะไรได้อีกไปดูค่ะ ภาคประธาน คือ ส่วนที่ทำหน้าที่คุม…ขออภัยค่ะ ภาคประธานคือ ส่วนที่ทำหน้าที่คุมบทกริยาเพื่อให้ทราบว่าใคร หรือ อะไร มักเป็นคำนาม หรือคำสรรพนามนั่นเองค่ะ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ใจความครบบริบูรณ์ ว่าภาคประธานนั้นเขามีกริยาอกรรมอย่างไร ประโยคถึงจะสมบูรณ์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ภาคแสดงนะคะ ประกอบด้วย 4 ส่วนย่อยด้วยกัน4 ส่วนย่อยมีอะไรบ้างนะ นักเรียนตอบครูได้ไหมคะคุณครูปลายทางคะ สามารถที่จะสอบถามนักเรียนได้เลยนะคะ ว่าภาคแสดงที่ประกอบด้วย 4 ส่วนย่อยมีอะไรบ้างอะไรบ้างเด็ก ๆ คงตอบเป็นที่เรียบร้อยแล้ว เดี๋ยวเรามาดูประกอบด้วย 4 ส่วนย่อย นั่นก็คือบทกริยาค่ะ มีบทกริยาแล้วจะต้องมีอะไรอีกคะบทขยายกริยา คุณครูปรเมษฐคะ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เด็ก ๆ มีบทกรรมแล้วก็บทขยายกรรม ถึงจะเป็นภาคแสดง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จะต้องช่วยคุณครูคณิตาและคุณครูปรเมษฐในการจำแนกส่วนประกอบนะคะ เราไปดู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ภาคแสดงล่ะคะ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เด็ก ๆ</w:t>
      </w:r>
    </w:p>
    <w:p>
      <w:pPr>
        <w:pStyle w:val="BodyText"/>
      </w:pPr>
      <w:r>
        <w:t xml:space="preserve">(คุณครูคณิตา) เด็ก ๆ คะ จดลงไปในสมุดเลยนะคะ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ประโยคนะคะให้เด็ก ๆ นี่ได้ทดลองในการแยกนะคะ ว่าส่วนไหนเป็นส่วนภาคประธานส่วนไหนเป็นส่วนภาคแสดง เดี๋ยวเรามาดูแล้วแยกไปพร้อม ๆ กันเลยค่ะ เก่งทิ้งขยะลงถัง ประธานคืออะไรคะนักเรียนคือ เก่ง นั่นเอง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</w:t>
      </w:r>
    </w:p>
    <w:p>
      <w:pPr>
        <w:pStyle w:val="BodyText"/>
      </w:pPr>
      <w:r>
        <w:t xml:space="preserve">(คุณครูคณิตา) ทิ้งเป็นกริยานะคะ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ก็คือเก่งเป็นประธาน ทิ้งก็เป็น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ทิ้ง ทิ้งที่ไหนล่ะ ทิ้งลงถังทำไมถึงไม่เอาไปขยายกรรม มันเป็นส่วนของการทิ้ง ทิ้งอย่างไร ทิ้งให้ลงถังไงกริยา เดี๋ยวเด็ก ๆ จะไม่เข้าใจนะ ครูเลยต้องอธิบายเพิ่ม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คำ… ภาคประธานค่ะ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กริยา</w:t>
      </w:r>
    </w:p>
    <w:p>
      <w:pPr>
        <w:pStyle w:val="BodyText"/>
      </w:pPr>
      <w:r>
        <w:t xml:space="preserve">(คุณครูปรเมษฐ) เขาเขียน เอ้ เขียนเพราะฉะนั้นเป็นการแสดงเป็นกรรมทิ้งลงถังเมื่อสักครู่นี้เลยเด็ก ๆขยายส่วนไหน เด็ก ๆ ตอบครู ขยายเยี่ยมครับ เป็นการขยายบทกริยานั่นเอง เขียนอย่างไรล่ะไปกันต่อ เดี๋ยวนะ ๆ ย้อนก่อน คุณครูคณิตา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ที่คุณครูคณิตาบอกเด็ก ๆ ว่าได้คำนาม และคำสรรพยามใช่ไหม เมื่อกี้เมื่อสักครู่ เก่ง เก่ง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ไปฟ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เด็ก ๆ ตอบครูบ้าง เก่งมากครับ พรชประธาน กิน พชรกินกินเป็นคำกริยานะครับ ปลาทู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เป็นกรรมนะครับ เหลือคำว่าทอด ทอดไปขยายอะไรทอดก็ต้องขยายปลาทูนั่นเองนะครับเป็นการขยายส่วนของกรรมนะ ปลาทูเป็นผู้ถูกกระทำ แต่ไม่ใช่ปลาทูเฉย ๆ ปลาทูมันโดนทอดมานะครับ ทอดจึงเป็นส่วนขยายของกรรมนั่นเอง</w:t>
      </w:r>
    </w:p>
    <w:p>
      <w:pPr>
        <w:pStyle w:val="BodyText"/>
      </w:pPr>
      <w:r>
        <w:t xml:space="preserve">(คุณครูคณิตา) ต่อมาค่ะ ลูกแมวกินนมแม่แมวนะคะอย่างที่บอก ก็คือภาคประธาน ก็คือจะเป็นลูกแมวนะคะกริยาค่ะนักเรียน ตอบได้เลยว่าคำว่า "กินค่ะ นมแม่แมว นมเป็นกรรม แมวกินนมของแม่แมวนะคะ นมแม่แมวล่ะคะ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เอ่ย ตอบได้ไหม แม่แมวเป็นบทขยายกริยาหรือบทขยายกรรมคะบอกคุณครูหน่อยสิคะ เดี๋ยวเรา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ขึที่ 1 ใครเป็นประธานเด็ก ๆ ตอบครับ หญิงชราเป็นประธาน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มีค่ะ นั่นก็คือคำว่า คนนั้นนั่นเองค่ะ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นุ่ง นุ่งอะไร นุ่งผ้า แสดงว่าผ้าต้องเป็นกรรม มันยังไม่จบครับ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ลายดอกรักได้ไหทลูก ไม่ได้ เพราะฉะนั้น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นี่การแยกส่วนประกอบของประโยค สนุก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ต่อไปนี้นะคะ เรามาดูสิคุณพ่อเล่านิทาน เมื่อกี้คุณครูให้นักเรียนศึกษาไปแล้วใช่ไหมคะ ประโยคสามัญ, ประโยครวมประโยครวมและประโยคซ้อน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เด็ก ๆ หน่อยสิคะ ว่าประโยคนี้เป็นประโยคอะไร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แสดงว่ามันเป็นอย่างไรกันทั้งสองฝ่ายนี่ไม่ได้ไปด้วยกันใช่ไหม แต่สามาร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ตอบครู ประโยคความรวม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คุณพ่อพาฉันไปชะอำ ซึ่งอยู่ใน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มาก่อนนี่บอกก่อน ชะอำอยู่ในจังหวัดเพชรบุรี มันเป็นประโยคหลักและประโยคย่อหรือเป็นอนุประโยคน่ะ เขาเรียกว่าประโยคอะไรนะลูก ประโยคซ้อนนะ คำว่า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ถามดูนะ</w:t>
      </w:r>
    </w:p>
    <w:p>
      <w:pPr>
        <w:pStyle w:val="BodyText"/>
      </w:pPr>
      <w:r>
        <w:t xml:space="preserve">(คุณครูคณิตา) เอาล่ะค่ะนักเรียน นักเรียนคงตอบ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นั่นก็คือ คุณพ่อพาฉันไปเที่ยชะอำ ซึ่งจังหวัดเพชรบุรี ซึ่งเป็นประโยคซ้อนนั่นเองค่ะซึ่งประโญคนี่ เราสามารถจำแนกตามลักษณะโครงสร้างนี่ได้ทั้งหมดกี่ชนิดคะได้ทั้งหมด 3 ชนิดนั้นเองค่ะ ประโยคแรกก็คือก็คือประโยคสามัญ ชนิดที่ 2 ล่ะคะประโยครวมค่ะ และชนิดที่ 3นั่นก็คือประโยคซ้อน ซึ่งวันนี้นะคะคุณครูนี่ก็จะทบทวนประโยคสามัญให้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อะไรสามัญ สามัญสักอย่าง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กริยา กรรม คุณครูเคยสอนมาหลายเพลงแล้มาหลายเพลงแล้วสมัยที่หนู ๆ เรียนมาอย่างนั้นร้อง เพวเด็ก ๆ ต้องร้องไปกับครูเลย ร้องไปพร้อม ๆ กันพร้อมแล้ว เดี๋ยวเริ่มนะเด็ก ๆ นะ ประโยค3 ส่วน มีประธาน กริยา กรรม ยังฟังใจจำกรรม ยังฝังใจจำ คำว่า แมวกินปลากินเป็นกริยา กรรมนั่นคือกินปลาแมวกินปลาเป็นประโยค 3 ส่วนอีกเที่ยวหนึ่ง ประโยค 3 ส่วน มี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กรรมนั้นคือปลา แมวกินปลาเป็นประโยค 3 ส่วนแมวกินปลา เป็นประโยค 3 ส่วน</w:t>
      </w:r>
    </w:p>
    <w:p>
      <w:pPr>
        <w:pStyle w:val="BodyText"/>
      </w:pPr>
      <w:r>
        <w:t xml:space="preserve">(คุณครูคณิตา)เด็ก ๆ คะ ปรบมือให้คุณครูปรเมษฐหน่อยค่ะ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ให้ตัวเองด้วย ปรบมือให้ตัวเองด้วย เก่งมาก ๆนะครับ</w:t>
      </w:r>
    </w:p>
    <w:p>
      <w:pPr>
        <w:pStyle w:val="BodyText"/>
      </w:pPr>
      <w:r>
        <w:t xml:space="preserve">(คุณครูคณิตา) เด็ก ๆ คะเพลงนี้นะคะ จำแล้วก็สามารถที่จะนำไปใช้ได้เกี่ยวกับเรื่องประโยคสามัญนะคะ เอาล่ะค่ะ เดี๋ยวเรามาเรียนและทบทวนเกี่ยวกับเรื่องประโยคสามัญดีกว่าค่ะประโยคสามัญหรือประโยคใจความเดียวคือ ประโยคที่กล่าวถึงสิ่งใดสิ่งหนึ่งเพียงสิ่งเดียวและสิ่งนั้นแสดงกริยาอาการหรืออยู่ในสภาพเดียว โดยประโยคสามัญนี่คุณครูปรเมษฐได้พูดไปแล้วใช่ไหมคะ ก่อนจะมี 3 ส่วนแต่เอ๊ ก่อนที่จะมี 3 ส่วน ต้องมีกี่ส่วนก่อนคะ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มาให้ นั่นก็คือพลอยร้องเพลงพลอยร้องเพลง พลอยเป็นประธาน ร้องเพลงเป็นกริยา โดยไม่ต้องมีกรรมมาเติมเต็ม ก็สามารถเป็นประโยคที่มีใจความสมบูรณ์ได้ มาดูตัวอย่างที่ 2 ค่ะแมวลายกระโดดเห็นไหมคะ ไม่ต้องมีกรรมมาก็เป็นคำที่จะเป็นใจความที่สมบูรณ์ได้ แมวลายกระโดด คราวนี้ค่ะ มาถึงประโยค3 ส่วนค่ะ ที่คุณครูปรเมษฐได้น้องเพลงไปคุณครูปรเมษฐคะ แดงตีระนาด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แดงเป็นประธาน ตีเป็นกริยา กรรมนั้นคือระนาด แดงเป็นผู้กระทำเป็นประธาน ตีเป็นกริยานี่คือท่าตีใช่ไหม ระนาดเพราะเป็นกรรม 3 ส่วน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</w:t>
      </w:r>
    </w:p>
    <w:p>
      <w:pPr>
        <w:pStyle w:val="BodyText"/>
      </w:pPr>
      <w:r>
        <w:t xml:space="preserve">(คุณครูคณิตา) เอาล่ะค่ะนักเรียน นักเรียนก็คงที่จะเข้าใจเกี่ยวกับเรื่องประโยคสามัญเพิ่มขึ้นแล้วนะคะมีกิจกรรมเล็ก ๆ น้อย ๆ มาร่วมกันเล่นนะคะระหว่างครู ครูคณิตาและคุณครูปรเมษฐรวมถึงนักเรียนค่ะ เดี๋ยวเรามาช่วยกันแต่งประโยค3 ส่วนให้มีใจความสมบูรณ์กันค่ะ เดี๋ยวเราไปเล่นกันค่ะนักเรียนคะ เดี๋ยวเรามาเล่นกิจกรรมกันเลยดีกว่านะคะ กิจกรรมนี้เดี๋ยวคุณครูจะให้นักเรียนนะคะเลือกคำในประธาน กริยาและกรรมค่ะ เลือกมาอย่างละ 1 คำนะคะแล้วมาเติมลงไปในรถประโยค 3 ส่วนค่ะเติมอย่างไรก็ได้ให้ประโยคมีใจความที่สมบูรณ์ค่ะ เอาล่ะค่ะเดี๋ยวเราจะให้ครเป็นผู้เริ่มก่อนนะคะ คุณครูปรเมษฐคะเลือกประธาน กริยา และกรรมดูสิคะ ทำอย่างไรก็ได้ก็ได้ให้รถประโยค 3 ส่วนนี้มีใจความที่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นักเรียนมาทั่วประเทศแล้วครับ อยู่ในร่างข้าพเจ้าต้องเลือกประธานก่อนใช่ไหม</w:t>
      </w:r>
    </w:p>
    <w:p>
      <w:pPr>
        <w:pStyle w:val="BodyText"/>
      </w:pPr>
      <w:r>
        <w:t xml:space="preserve">(คุณครูคณิตา) ค่ะเลือกอะไรก่อนก็ได้ค่ะ ให้มีประโยคสมบูรณ์เป็นนักเรียนนะ มานะนี่อยู่ในตัวละครสมัยที่พ่อแม่เราเรียนใช่ไหม มานะ มาณี กิตติ ชูใ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ต้องเอากรรมไปด้วย มานะนม เอ๊ เด็ก ๆ ช่วยครูเลือกกริยาหน่อยสิ มีคำว่าอะไรบ้างนี่ได้ไหม ๆ เอาคำไหนดี มานะนม เดี๋ยวถามพี่ปื๊ด พี่ปื๊ดเลือกอะไรครับเอาคำว่าอะไรดีครูคณิตาครับ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นะครับ มานะดื่มนม ถูกไหมครับ</w:t>
      </w:r>
    </w:p>
    <w:p>
      <w:pPr>
        <w:pStyle w:val="BodyText"/>
      </w:pPr>
      <w:r>
        <w:t xml:space="preserve">(คุณครูคณิตา)ถูกต้องค่ะ นี่ก็เป็นประโยค 3นั่นก็คือมานะเป็นประธาน ดื่มเป็นกริยา และนม ก็คือกรรมนั่นเองค่ะเอาล่ะค่ะ คุณครูปรเมษฐคะ นำประโยคที่คุณครูปรเมษฐเลือกนะคะไปไว้ด้นข้างเลยค่ะ นักเรียนคะคุณครูคณิตาจะแต่งประโยคว่าประโยคอะไรเอ่ยประโยคนี้ค่ะ คุณยายคุณยายทำอะไรเอ่ยคุณยาย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มาให้เลือกกริยาให้ครับ เขาให้เลือกกรรมให้</w:t>
      </w:r>
    </w:p>
    <w:p>
      <w:pPr>
        <w:pStyle w:val="BodyText"/>
      </w:pPr>
      <w:r>
        <w:t xml:space="preserve">(คุณครูปรเมษฐ) เขาให้เลือกกรรมให้ไป ไปไหนดีเด็ก ๆไปนิทาน โทรทัศน์ได้ไหม ไม่ได้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คุณยายไปตลาด ตรงนี้นะครูคณิตา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และตลาด ก็คือกรรมนั่นเองค่ะ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บอกให้ผมเลือกกริยาให้ครับ เลือกคำว่า ปลูกแล้วคุณครูคณิตาเลือกประธานครับ</w:t>
      </w:r>
    </w:p>
    <w:p>
      <w:pPr>
        <w:pStyle w:val="BodyText"/>
      </w:pPr>
      <w:r>
        <w:t xml:space="preserve">(คุณครูคณิตา)เอาเป็นภารโรงแล้วกันค่ะ</w:t>
      </w:r>
    </w:p>
    <w:p>
      <w:pPr>
        <w:pStyle w:val="BodyText"/>
      </w:pPr>
      <w:r>
        <w:t xml:space="preserve">(คุณครูปรเมษฐ) ภารโรงปลูก… สมบูรณ์หรือยัง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มันต้องมีกรรมอะไรดีล่ะ</w:t>
      </w:r>
    </w:p>
    <w:p>
      <w:pPr>
        <w:pStyle w:val="BodyText"/>
      </w:pPr>
      <w:r>
        <w:t xml:space="preserve">(คุณครูคณิตา) ปลูกช้างได้ไหมคะ</w:t>
      </w:r>
    </w:p>
    <w:p>
      <w:pPr>
        <w:pStyle w:val="BodyText"/>
      </w:pPr>
      <w:r>
        <w:t xml:space="preserve">(คุณครูปรเมษฐ) ช้างจะโตไหมครับครูคณิตา</w:t>
      </w:r>
    </w:p>
    <w:p>
      <w:pPr>
        <w:pStyle w:val="BodyText"/>
      </w:pPr>
      <w:r>
        <w:t xml:space="preserve">(คุณครูคณิตา) ช้างไม่ต้องปลูกแต่ช้างมันก็โตได้นะคะ</w:t>
      </w:r>
    </w:p>
    <w:p>
      <w:pPr>
        <w:pStyle w:val="BodyText"/>
      </w:pPr>
      <w:r>
        <w:t xml:space="preserve">(คุณครูปรเมษฐ) ช้างมันกินนมไงมันถึงโตนมถึงโต ต้องปลูกคะน้าสิ เพราะครูเกไปปลูกคะน้า</w:t>
      </w:r>
    </w:p>
    <w:p>
      <w:pPr>
        <w:pStyle w:val="BodyText"/>
      </w:pPr>
      <w:r>
        <w:t xml:space="preserve">(คุณครูคณิตา) ได้ใจความที่สมบูรณ์แล้วนะคะภารโรงปลูกคะน้า สมบูรณ์ไหมลูก สมบูรณ์อีกประโยคหนึ่งเอาออก</w:t>
      </w:r>
    </w:p>
    <w:p>
      <w:pPr>
        <w:pStyle w:val="BodyText"/>
      </w:pPr>
      <w:r>
        <w:t xml:space="preserve">(คุณครูคณิตา) อีกประโยคดีกว่า</w:t>
      </w:r>
    </w:p>
    <w:p>
      <w:pPr>
        <w:pStyle w:val="BodyText"/>
      </w:pPr>
      <w:r>
        <w:t xml:space="preserve">(คุณครูปรเมษฐ) ครู… เด็กสุราษบอกว่าเอาคำว่า</w:t>
      </w:r>
      <w:r>
        <w:t xml:space="preserve"> </w:t>
      </w:r>
      <w:r>
        <w:t xml:space="preserve">“</w:t>
      </w:r>
      <w:r>
        <w:t xml:space="preserve">เล่น</w:t>
      </w:r>
      <w:r>
        <w:t xml:space="preserve">”</w:t>
      </w:r>
      <w:r>
        <w:t xml:space="preserve"> </w:t>
      </w:r>
      <w:r>
        <w:t xml:space="preserve">มาเป็นกริยาให้หน่อยเล่นอะไรดีนะ คำกริยาถ้าอย่างนั้นคุณครูขอเลือกคำว่า</w:t>
      </w:r>
      <w:r>
        <w:t xml:space="preserve"> </w:t>
      </w:r>
      <w:r>
        <w:t xml:space="preserve">“</w:t>
      </w:r>
      <w:r>
        <w:t xml:space="preserve">คุณแม่</w:t>
      </w:r>
      <w:r>
        <w:t xml:space="preserve">”</w:t>
      </w:r>
      <w:r>
        <w:t xml:space="preserve"> </w:t>
      </w:r>
      <w:r>
        <w:t xml:space="preserve">ค่ะเล่นอะไรได้บ้าง เอาล่ะครับ ครูคณิตาต้องจนมุมแน่เลยเด็ก ๆ ครับ มันไม่เหลือคำอะไรแล้ว</w:t>
      </w:r>
    </w:p>
    <w:p>
      <w:pPr>
        <w:pStyle w:val="BodyText"/>
      </w:pPr>
      <w:r>
        <w:t xml:space="preserve">(คุณครูคณิตา) คุณครูคณิตาจนมุมได้อย่างไรคะ เมื่อกี้คุณครูปรเมษฐเลือกกริยา คุณครูปรเมษฐเลือกประธาน เพราะฉะนั้นคุณครูปรเมษฐค่ะ ในการเลือกให้ประโยคสมบูรณ์ค่ะ</w:t>
      </w:r>
    </w:p>
    <w:p>
      <w:pPr>
        <w:pStyle w:val="BodyText"/>
      </w:pPr>
      <w:r>
        <w:t xml:space="preserve">(คุณครูปรเมษฐ) เด็ก ๆ มันมี ปลา งู ช้างลิง, โทรทัศน์, นิทาน, โถ, ยา นี่ คุณแม่เล่นอะไได้ล่ะ</w:t>
      </w:r>
    </w:p>
    <w:p>
      <w:pPr>
        <w:pStyle w:val="BodyText"/>
      </w:pPr>
      <w:r>
        <w:t xml:space="preserve">(คุณครูคณิตา) เล่นอะไรดีคะ</w:t>
      </w:r>
    </w:p>
    <w:p>
      <w:pPr>
        <w:pStyle w:val="BodyText"/>
      </w:pPr>
      <w:r>
        <w:t xml:space="preserve">(คุณครูคณิตา) คุณครูปรเมษฐนะคะ แพ้คุณครูคณิตาแล้วนะคะ เอาล่ะค่ะ คุณแม่ดูดูอะไรได้บ้างเอ่ย ให้ดูประโยค 3 ส่วนค่ะ</w:t>
      </w:r>
    </w:p>
    <w:p>
      <w:pPr>
        <w:pStyle w:val="BodyText"/>
      </w:pPr>
      <w:r>
        <w:t xml:space="preserve">(คุณครูปรเมษฐ) ดูงู</w:t>
      </w:r>
    </w:p>
    <w:p>
      <w:pPr>
        <w:pStyle w:val="BodyText"/>
      </w:pPr>
      <w:r>
        <w:t xml:space="preserve">(คุณครูคณิตา) ดูงู</w:t>
      </w:r>
    </w:p>
    <w:p>
      <w:pPr>
        <w:pStyle w:val="BodyText"/>
      </w:pPr>
      <w:r>
        <w:t xml:space="preserve">(คุณครูปรเมษฐ) ได้ไหมล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ดูปลาได้ไหม</w:t>
      </w:r>
    </w:p>
    <w:p>
      <w:pPr>
        <w:pStyle w:val="BodyText"/>
      </w:pPr>
      <w:r>
        <w:t xml:space="preserve">(คุณครูคณิตา) ดูได้ค่ะ</w:t>
      </w:r>
    </w:p>
    <w:p>
      <w:pPr>
        <w:pStyle w:val="BodyText"/>
      </w:pPr>
      <w:r>
        <w:t xml:space="preserve">(คุณครูปรเมษฐ) ดูช้างได้ไหมแต่ดูที่สมบูรณ์ ดูโทรทัศน์ดีกว่า มีข่าวสารให้ดูด้วย เยี่ยม</w:t>
      </w:r>
    </w:p>
    <w:p>
      <w:pPr>
        <w:pStyle w:val="BodyText"/>
      </w:pPr>
      <w:r>
        <w:t xml:space="preserve">(คุณครูคณิตา) ใช่ค่ะ เอาล่ะค่ะนักเรียน เป็นอย่างไรกันบ้างคะ สนุกไหมเอ่ย ถ้าสนุกนะคะ เดี๋ยวคราวหนคุณครูจะมีกิจกรรมเล็ก ๆ น้อย ๆ ให้เล่นอีกนะคะเดี๋ยวเราไปเรียนรู้กันต่อในประโยครวมกันเลยค่ะ</w:t>
      </w:r>
    </w:p>
    <w:p>
      <w:pPr>
        <w:pStyle w:val="BodyText"/>
      </w:pPr>
      <w:r>
        <w:t xml:space="preserve">(คุณครูปรเมษฐ) เด็ก ๆ ทุกคนครับ จากที่ครูได้พาหนู ๆ ทำกิจกรรม 3 ส่วนนี่ประโยค 3 ส่วนนี่ เด็ก ๆ จะต้องเกิดคำถามแน่เลยคุณครูบอกว่าจะต้องเรียนเรื่อ ประโยครวม ทำไมถึงไปประโยคสามัญ ประโยค 3 ส่วนอะไรมากมายเลยนักเรียนครับ ประโยคพื้นฐานนี่เราต้องรู้ก่อนมันต้องรู้ก่อน ถ้าเราไม่มีความรู้หรือประโยคพื้นฐานเลยนี่ มันก็ไม่สามารถต่อยอดไปถึงประโยครวมได้ถูกไหมลูก ฉะนั้น จึงต้องรู้แล้วเดี๋ยวเด็ก ๆ จะเข้าใจถ่องแท้แน่นอนเข้าใจถูกต้องใช่ไหมครับ</w:t>
      </w:r>
    </w:p>
    <w:p>
      <w:pPr>
        <w:pStyle w:val="BodyText"/>
      </w:pPr>
      <w:r>
        <w:t xml:space="preserve">(คุณครูคณิตา) เอาล่ะค่ะเรามาดูประโยครวมกันเลยนะคะแล้วตั้งใจฟังด้วยนะคะ เอาล่ะค่ะ เรามาดูประโยครวม คือ ประโยคที่มีประโยคสามัญตั้งแต่ 2ขึ้นไปมารวมกัน โดยมีคำเชื่อมประโยคมาเชื่อมทั้ง 2 ประโยคนั่นเอง เห็นไหมล่ะคะทำไมคุณครูถึงย้ำนักย้ำหนาเกี่ยวกับประโยคสามัญ เพราะ ประโยครวม นี่ก็คือ ประโยคสามัญ2 ประโยค มารวมกันโดยมีคำเชื่อมมาเชื่อมทั้ง 2 ประโยคไว้นั่นเองนี่คือสาเหตุนะคะ ที่คุณครูคณิตาและคุณครูปรเมษฐย้ำนะคะ เอาล่ะค่ะเรามาดูเพื่อให้ประโยคติดต่อกันเป็นประโยคเดียวกัน นั่นก็คือประโยคเดียวกันนี่มีทั้งหมด 4 ลักษณะ ประโยครวมจะมีอยู่ 4 ลักษณะด้วยกันนะคะ มีอะไรบ้างเดี๋ยวเราไปดูกันเลยค่ะ คุณครูปรเมษฐคะ</w:t>
      </w:r>
    </w:p>
    <w:p>
      <w:pPr>
        <w:pStyle w:val="BodyText"/>
      </w:pPr>
      <w:r>
        <w:t xml:space="preserve">(คุณครูปรเมษฐ)อันดับแรกนะครับ เป็นประโยครวมที่มีใจความคล้อยตามกัน ใจความขัดแย้งกัน ใจความให้เลือกอย่างใดอย่างหนึ่ง และก็ใจความแสดงความเป็นเหตุเป็นผลกัน จำไว้ 4 อย่างนะ 1. คล้อยตาม2. ขัดแย้ง 3. ให้เลือก 4. เป็นเหตุเป็นผล1. คล้อยตามมีอยู่แค่ 4 ประเภทแค่นั้นล่ะครับ</w:t>
      </w:r>
    </w:p>
    <w:p>
      <w:pPr>
        <w:pStyle w:val="BodyText"/>
      </w:pPr>
      <w:r>
        <w:t xml:space="preserve">(คุณครูคณิตา) เอาล่ะค่ะมาดูตัวอย่างกันนะคะ ประโยคความรวมที่มีใจความคล้อยตามกันเป็นอย่างไร นั่นก็คือเป็นประโยคที่ประกอบด้วยประโยคเล็กตั้งแต่ 2ประโยคขึ้นไป มีใจความคล้อยตามเวลา และการกระทำ นักเรียนอาจจะไม่เห็นภาพ คุณครูก็มีตัวอย่างมาให้ดูนะคะประโยคเล็กหรือประโยคสามัญนั่นเองนะคะ2 ประโยคนะ จะทำอย่างไรให้มีใจความคล้อยตามกันพี่ขี่จักรยาน น้องขี่จักรยานคุณครูมีคำเชื่อมมาให้ค่ะ คำว่า</w:t>
      </w:r>
      <w:r>
        <w:t xml:space="preserve"> </w:t>
      </w:r>
      <w:r>
        <w:t xml:space="preserve">“</w:t>
      </w:r>
      <w:r>
        <w:t xml:space="preserve">แลพ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ให้นักเรียนเลือกเลยค่ะ ว่านักเรียนจะใช้คำเชื่อมใดในการเชื่อมประโยคให้มีใจความคล้อยตามกัน ตอบเลยค่ะคุณครูปรเมษฐคะ เราจะเติมคำเชื่อมว่าอะไรดีคะ</w:t>
      </w:r>
    </w:p>
    <w:p>
      <w:pPr>
        <w:pStyle w:val="BodyText"/>
      </w:pPr>
      <w:r>
        <w:t xml:space="preserve">(คุณครูปรเมษฐ) เด็ก ๆ บอกว่าต้องเติม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รับเพราะว่ามันไปด้วยกัน พี่ก็ขี่จักรยานจึงบอกว่า พี่และน้องขี่จักรยานขยายหน่อยหนึ่ง ประโยครวมนี่ เด็ก ๆ ครับเมื่อเราทำการแยกประโยคออกเป็น 2 ประโยคนี่ น้ำหนักมันจะเท่ากัน พี่ก็ขี่จักรยน้องก็ขี่จักรยาน ทั้ง 2 ฝ่ายทำอะไรเหมือนกัน คล้ายกันนะครับ เพราะฉะนั้นมันต้องเท่ากันนะ เป็นอีกเรื่องหนึ่งนะ ไปกันต่อเลย</w:t>
      </w:r>
    </w:p>
    <w:p>
      <w:pPr>
        <w:pStyle w:val="BodyText"/>
      </w:pPr>
      <w:r>
        <w:t xml:space="preserve">(คุณครูคณิตา) ประโยครวมที่มีใจความขัดแย้งเป็นอย่างไรบ้างคะ</w:t>
      </w:r>
    </w:p>
    <w:p>
      <w:pPr>
        <w:pStyle w:val="BodyText"/>
      </w:pPr>
      <w:r>
        <w:t xml:space="preserve">(คุณครูปรเมษฐ) ประโยคที่มีใจความขัดแย้งนะ ก็ประกอบด้วยประโยคตั้งแต่ 2 ประโยคขึ้นไป มันมีเนื้อความที่ขัดแย้งกัน แล้วก็มีการกระทำที่แตกต่างกันหรือ ในกรณีที่ผลเกิดขึ้นนั้นแตกต่างไปดูตัวอย่างประโยคเลยครับ</w:t>
      </w:r>
    </w:p>
    <w:p>
      <w:pPr>
        <w:pStyle w:val="BodyText"/>
      </w:pPr>
      <w:r>
        <w:t xml:space="preserve">(คุณครูคณิตา) ตัวอย่าง พี่ตีฆ้องน้องตีตะโพน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ถ้าจะทำให้มีใจความขัดแย้งกัน เราจะต้องใช้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พี่ตีฆ้องแต่น้องตีตะโพนนั่นก็คือเป็นการขัดแย้งทำการคนละอย่างนะ ต่อมาค่ะเรามาดูตัวอย่างต่อมาค่ะ หมิวชอบเรียนภาษาไทย หลิวชิบเรียนคณิตศาสตร์เราจะเติมคำว่าอะไรให้ เราจะเติมคำเชื่อมว่าอะไรให้มีใจความขัดแย้งคะ ถูกต้องค่ะ</w:t>
      </w:r>
    </w:p>
    <w:p>
      <w:pPr>
        <w:pStyle w:val="BodyText"/>
      </w:pPr>
      <w:r>
        <w:t xml:space="preserve">(คุณครูปรเมษฐ) คำว่า…</w:t>
      </w:r>
    </w:p>
    <w:p>
      <w:pPr>
        <w:pStyle w:val="BodyText"/>
      </w:pPr>
      <w:r>
        <w:t xml:space="preserve">(คุณครูคณิตา) ก็คือคำว่าแต่นั่นเองค่ะ หมิวชอบเรียนภาษาไทย แต่หลิวชอบเรียนคณิตศาสตร์ เห็นไหมคะ เป็นประโยคที่ขัดแย้งกันแล้ว แค่เติ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เข้าไปอีก เอาล่ะค่ะ เรามาดูกันอีก การที่มีใจความให้เลือกอย่างใดอย่างหนึ่งเป็นอย่างไรคะครูปรเมษฐ</w:t>
      </w:r>
    </w:p>
    <w:p>
      <w:pPr>
        <w:pStyle w:val="BodyText"/>
      </w:pPr>
      <w:r>
        <w:t xml:space="preserve">(คุณครูปรเมษฐ) จะประกอบด้วย2 ประโยคนะครับ แล้วก็ในประโยคนั้นนี่ จะกำหนดให้เลือกอย่างใดอย่างหนึ่งเธออยากไปเที่ยวทะเล เธออยากไปเที่ยวน้ำตกเธอนี่ มันอยาก 2 อย่างนะ ใช้คำเชื่อมและกับหรือ หนูจะเชื่อมอย่างไรให้มันเลือก เลือกอย่างใดอย่างหนึ่ง ถ้าใช้คำว่าและ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เธอไปเที่ยวทะเลและเธออยากไปเที่ยวนแสดงว่าไปทั้งคู่ อันนี้บอกให้เลือกเยี่ยมเลย ใช้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จะได้ประโยคเตทะเล หรือ น้ำตก ครูคณิตาเลือกไปอะไรครับ</w:t>
      </w:r>
    </w:p>
    <w:p>
      <w:pPr>
        <w:pStyle w:val="BodyText"/>
      </w:pPr>
      <w:r>
        <w:t xml:space="preserve">(คุณครูคณิตา) ไปไหนก็ได้ค่ะ เลือกบนหน้าจอนะคะ แล้วเลือกคำเชื่อมค่ะทำอย่างไรให้เป็นประโยครวมนะคะที่มีใจความ เลือกอย่างใดอย่างหนึ่ง</w:t>
      </w:r>
    </w:p>
    <w:p>
      <w:pPr>
        <w:pStyle w:val="BodyText"/>
      </w:pPr>
      <w:r>
        <w:t xml:space="preserve">(คุณครูปรเมษฐ) เลือก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ะครับ คุณชอบดนตรีไทยหรือดนตรีสากลต้องเลือก ต่อไปเป็นเหตุเป็นผลกัน ไปดูกันเลยครับดูนะ ประกอบด้วยประโยคสามัญนะครับ 2 ประโยคขึ้นไป ประโยคแรกเป็ประโยคหลังเป็นผล ไปดูประโยคหลังกันครับเขาตั้งใจเรียน เขาประสบความสำเร็จ ครูคณิตาให้เชื่อมเพราะ… จึง, ถึง… ก็ นักเรียนคิดครับ เชื่อมอย่างไรเพราะเขาตั้งใจเรียนจึงประสบความสำเร็จ เขาจึงประสบความสำเร็จนั่นเองครับ</w:t>
      </w:r>
    </w:p>
    <w:p>
      <w:pPr>
        <w:pStyle w:val="BodyText"/>
      </w:pPr>
      <w:r>
        <w:t xml:space="preserve">(คุณครูคณิตา) ต่อมา เขาเดินตากฝน เขาไม่สบาย นักเรียนคะให้เชื่อมเป็นเหตุเป็นผลใช้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ถูกต้องค่ะเพราะเขาเดินตากฝน เขาจึงไม่สบายค่ะต่อมานะคะ ถึงเวลาที่นักเรียนรอคอยค่ะ ก็คือให้นักเรียนค่ะทำใบงานเรื่องประโยครวมค่ะ ทำอย่างไรกันบ้างนะ แต่ก่อนที่เราจะทำนี่ คุณครูปลายทางดูแลการทำงานของนักเรียนและคอยให้คำชี้แนะด้วยนะคะ นี่คือตัวอย่างค่ะ ของใบงานประโยครวม มีอยู่ทั้งหมด5 ประโยคให้นักเรียนแต่งประโยคมานะให้แยกว่าอันไหนเป็นประโยคหลัก เป็นประโยคสามัญแล้วก็ประโยคสามัญแล้วก็ให้แยกมานะคะเดี๋ยวหลังจากที่นักเรียนทำเสร็จเรียบร้อยแล้วนี่จะมีแนวคำตอบมาให้นักเรียน แต่ก่อนจะมีแนวคำตอบมาให้นักเรียนลงมือทำก่อนค่ะ แล้วเดี๋ยวเรามาเจอ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แต่งประโยคเป็นอย่างไรกันบ้าง เดี๋ยวมาดูแนวคำตอบกันเลยค่ะ แนวคำตอบที่ครูจะให้ดูก็คือมีทั้งหมด 3 ข้อด้วยกันเรามาดูนะคะ ฉันและเธออ่านหนังสือในห้องสมุด เราจะแยกออกเป็นประโยคสามัญนั่นก็คือ ฉันอ่านหนังสือในห้องสมที่ 2 ล่ะค่ะ</w:t>
      </w:r>
    </w:p>
    <w:p>
      <w:pPr>
        <w:pStyle w:val="BodyText"/>
      </w:pPr>
      <w:r>
        <w:t xml:space="preserve">(คุณครูปรเมษฐ) เธออ่านหนังสือในห้องสมุดใช้คำเชื่อม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ขีดเส้นใต้</w:t>
      </w:r>
    </w:p>
    <w:p>
      <w:pPr>
        <w:pStyle w:val="BodyText"/>
      </w:pPr>
      <w:r>
        <w:t xml:space="preserve">(คุณครูคณิตา) ต่อมาค่ะ เธอจะไปเที่ยวสวนสัตว์หรือชายทะเล เป้นการให้เลือกใช่ไหมคะประโยคสามัญประโยคแรก เธอจะไปเที่ยวสวนสัตว์</w:t>
      </w:r>
    </w:p>
    <w:p>
      <w:pPr>
        <w:pStyle w:val="BodyText"/>
      </w:pPr>
      <w:r>
        <w:t xml:space="preserve">(คุณครูปรเมษฐ) ประโยคที่ 2 ก็คือ เธอจะไปเที่ยวทะเลนั่นเองนะครับ</w:t>
      </w:r>
    </w:p>
    <w:p>
      <w:pPr>
        <w:pStyle w:val="BodyText"/>
      </w:pPr>
      <w:r>
        <w:t xml:space="preserve">(คุณครูคณิตา) มี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หรือ ให้เลือกอย่างใดอย่างหนึ่งค่ะ ต่อมาค่ะข้อที่ 3 พี่ชอบเล่นเทนนิสแต่น้องชอบเล่นปิงปอง</w:t>
      </w:r>
    </w:p>
    <w:p>
      <w:pPr>
        <w:pStyle w:val="BodyText"/>
      </w:pPr>
      <w:r>
        <w:t xml:space="preserve">(คุณครูปรเมษฐ) มันเป็นอย่างไรกันที่ยกมานี่</w:t>
      </w:r>
    </w:p>
    <w:p>
      <w:pPr>
        <w:pStyle w:val="BodyText"/>
      </w:pPr>
      <w:r>
        <w:t xml:space="preserve">(คุณครูคณิตา) ขัดแย้งกันค่ะ</w:t>
      </w:r>
    </w:p>
    <w:p>
      <w:pPr>
        <w:pStyle w:val="BodyText"/>
      </w:pPr>
      <w:r>
        <w:t xml:space="preserve">(คุณครูปรเมษฐ) คำเชื่อมคือ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ประโยคที่ 1คือ น้องชอบเล่นปิงปอง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มาเชื่อมมันทำกิจกรรมไม่เหมือนกันนั่นเองครับ เอาล่ะค่ะ มาถึงช่วงสรุปบทเรียน เขียนองค์ความรู้ค่ะ วันนี้ครูก็มีคีำถามมาถามนักเรียนเล็กน้อยนะคะ นักเรียนจะนำความรู้เรื่องประโยครวมไปใช้ในชีวิตประจำวันได้อย่างไรเอ่ยคุณครูปลายทางคะ สามารถที่จะสอบถามนักเรียนเพิ่มเติมได้นะคะคุณครูปรเมษฐคะ หลังจากที่เราได้ทบทวนเรื่องประโยคสามัญและเรียนเกี่ยวกับเรื่องประโยครวมนี่เราสามารถที่จะนำประโยครวมนี่ไปใช้ในชีวิตประจำวันได้อย่างไรบ้าง</w:t>
      </w:r>
    </w:p>
    <w:p>
      <w:pPr>
        <w:pStyle w:val="BodyText"/>
      </w:pPr>
      <w:r>
        <w:t xml:space="preserve">(คุณครูปรเมษฐ) ใช้ในการสื่อสารก็ยังต้องใช้ประโยครวมอยู่ ใช้ในการแต่งประโยค ก็ยังใช้ประโยครวมอยู่นะครับเราได้รู้ลักษณะของประโยคนี่ มันก็จะทำให้การสื่อสารนี่เป็นผล ประสบผลโดยที่หนูเข้าใจหลักการของประโยครวมมันรวมอย่างไร มันขัดแย้งอย่างไรหรือมันเป็นเหตุเป็นผลอย่างไร อันนี้คือการศึกษาเรื่องประโยครวมค่ะ</w:t>
      </w:r>
    </w:p>
    <w:p>
      <w:pPr>
        <w:pStyle w:val="BodyText"/>
      </w:pPr>
      <w:r>
        <w:t xml:space="preserve">(คุณครูคณิตา) เอาล่ะค่ะ เรามาดูบทเรียนกันเลยค่ะ บทเรียนครั้งถัดไปเราจะเรียนเกี่ยวกับเรื่องประโยคซ้อน สิ่งที่นักเรียนจะต้องเตรียมก็คือใบความรู้เรื่อง ประโยคซ้อน 2. ใบงานเรื่องการจำแนกประโยคซ้อน3. ใบงานเรื่อง แผนภาพความคิดประโยคค่ะซึ่งนักเรียนสามารถดาวน์โหลดข้อมูลได้ที่นี่เลยค่ะและอย่าลืมนะคะ ส่วนสำคัญ ใบงานวันนี้อย่าลืมส้่งคุณครูปลายทางด้วยนะคะคุณครูคณิตาและคุณครูปรเมษฐขอลาไปก่อน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92 (DLTV ภาษาไทย ป. 6 หน่วยที่ 5) ๗ ประโยครวม ๒๔ ส.ค. ๖๔ (มีใบงาน และใบความรู้) มาริก</dc:title>
  <dc:creator/>
  <cp:keywords/>
  <dcterms:created xsi:type="dcterms:W3CDTF">2022-05-11T04:33:03Z</dcterms:created>
  <dcterms:modified xsi:type="dcterms:W3CDTF">2022-05-11T0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00 น.</vt:lpwstr>
  </property>
  <property fmtid="{D5CDD505-2E9C-101B-9397-08002B2CF9AE}" pid="3" name="subtitle">
    <vt:lpwstr/>
  </property>
</Properties>
</file>